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AF7F1A" w:rsidP="00F710C2" w:rsidRDefault="00AF7F1A" w14:paraId="211F6AC0" w14:textId="77777777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:rsidRPr="003D7F22" w:rsidR="00F710C2" w:rsidP="00F710C2" w:rsidRDefault="00F710C2" w14:paraId="0C4EB564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</w:t>
      </w:r>
      <w:r w:rsidRPr="00B41ABF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Pr="002B654D" w:rsidR="00F710C2" w:rsidP="00F710C2" w:rsidRDefault="00F710C2" w14:paraId="4291651D" w14:textId="77777777">
      <w:pPr>
        <w:spacing w:line="240" w:lineRule="auto"/>
        <w:rPr>
          <w:rFonts w:cstheme="minorHAnsi"/>
        </w:rPr>
      </w:pPr>
      <w:r w:rsidRPr="002B654D">
        <w:rPr>
          <w:rFonts w:cstheme="minorHAnsi"/>
        </w:rPr>
        <w:t>The Teacher Certificate is designed to be the next step toward obtaining mid-level employment in the field of Early Childhood Education in a preschool or child care setting. The Teacher Certificate requires 24 core Child Development and Education units. This Certificate meets the CDE education requirements for California Title 5 and the Child Development Teacher Permit.</w:t>
      </w:r>
    </w:p>
    <w:p w:rsidRPr="00D83B2B" w:rsidR="00D83B2B" w:rsidP="00F710C2" w:rsidRDefault="00F710C2" w14:paraId="788B100A" w14:textId="5EE0F4AE">
      <w:pPr>
        <w:spacing w:after="120" w:line="240" w:lineRule="auto"/>
        <w:rPr>
          <w:rFonts w:cstheme="minorHAnsi"/>
        </w:rPr>
      </w:pPr>
      <w:r w:rsidRPr="002B654D">
        <w:rPr>
          <w:rFonts w:cstheme="minorHAnsi"/>
        </w:rPr>
        <w:t>Applications can be obtained through the California Commission on Teacher Credentialing Office. Meets Title 22 requirements for working in a child care center working with preschool-aged children 101216.1.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F7F1A" w:rsidR="00AF7F1A" w:rsidP="00AF7F1A" w:rsidRDefault="00AF7F1A" w14:paraId="3586D2A5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:rsidRPr="00AF7F1A" w:rsidR="00AF7F1A" w:rsidP="00AF7F1A" w:rsidRDefault="00AF7F1A" w14:paraId="104BDD1C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:rsidRPr="00AF7F1A" w:rsidR="00AF7F1A" w:rsidP="00AF7F1A" w:rsidRDefault="00AF7F1A" w14:paraId="496E347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:rsidR="00AF7F1A" w:rsidP="00AF7F1A" w:rsidRDefault="00AF7F1A" w14:paraId="7B15FEAE" w14:textId="063C522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:rsidRPr="007B70DE" w:rsidR="00175F91" w:rsidP="00175F91" w:rsidRDefault="00175F91" w14:paraId="120EDBD7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:rsidRPr="00945659" w:rsidR="00175F91" w:rsidP="00175F91" w:rsidRDefault="00175F91" w14:paraId="5F1494A8" w14:textId="626C03D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:rsidRPr="001A01EE" w:rsidR="00AF7F1A" w:rsidP="001A01EE" w:rsidRDefault="00175F91" w14:paraId="3DD7D8BC" w14:textId="0E49A088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710C2">
        <w:rPr>
          <w:rFonts w:asciiTheme="minorHAnsi" w:hAnsiTheme="minorHAnsi" w:cstheme="minorHAnsi"/>
          <w:sz w:val="20"/>
          <w:szCs w:val="20"/>
        </w:rPr>
        <w:t>24</w:t>
      </w:r>
      <w:r w:rsidRPr="001A01EE" w:rsidR="007B70DE">
        <w:rPr>
          <w:rFonts w:asciiTheme="minorHAnsi" w:hAnsiTheme="minorHAnsi" w:cstheme="minorHAnsi"/>
          <w:sz w:val="20"/>
          <w:szCs w:val="20"/>
        </w:rPr>
        <w:br w:type="column"/>
      </w:r>
      <w:r w:rsidRPr="001A01EE" w:rsidR="00AF7F1A">
        <w:rPr>
          <w:rFonts w:cstheme="minorHAnsi"/>
          <w:b/>
          <w:bCs/>
        </w:rPr>
        <w:t>Certificates</w:t>
      </w:r>
    </w:p>
    <w:p w:rsidRPr="00AF7F1A" w:rsidR="00AF7F1A" w:rsidP="00AF7F1A" w:rsidRDefault="00AF7F1A" w14:paraId="1CA2700D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:rsidRPr="00AF7F1A" w:rsidR="00AF7F1A" w:rsidP="00AF7F1A" w:rsidRDefault="00AF7F1A" w14:paraId="1EB16EB4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:rsidRPr="00AF7F1A" w:rsidR="00AF7F1A" w:rsidP="00AF7F1A" w:rsidRDefault="00AF7F1A" w14:paraId="17F0A9EA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:rsidRPr="00AF7F1A" w:rsidR="00AF7F1A" w:rsidP="00AF7F1A" w:rsidRDefault="00AF7F1A" w14:paraId="06B3242B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7142DE7D" w:rsidRDefault="00F710C2" w14:paraId="64E88867" w14:textId="39A048E3">
      <w:pPr>
        <w:spacing w:before="240" w:after="0" w:line="240" w:lineRule="auto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142DE7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142DE7D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142DE7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7142DE7D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142DE7D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bab2bcb4d7b144ba">
        <w:r w:rsidRPr="7142DE7D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142DE7D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1A01EE" w:rsidRDefault="009D0498" w14:paraId="1FF0D769" w14:textId="5AD5C8E2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F710C2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710C2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710C2" w:rsidP="00F710C2" w:rsidRDefault="00F710C2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710C2" w:rsidR="00F710C2" w:rsidP="00F710C2" w:rsidRDefault="00F710C2" w14:paraId="3D6B958D" w14:textId="53D3D4F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10</w:t>
            </w:r>
          </w:p>
        </w:tc>
        <w:tc>
          <w:tcPr>
            <w:tcW w:w="5870" w:type="dxa"/>
          </w:tcPr>
          <w:p w:rsidRPr="00F710C2" w:rsidR="00F710C2" w:rsidP="00F710C2" w:rsidRDefault="00F710C2" w14:paraId="635529C6" w14:textId="49DF8AC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:rsidRPr="00F710C2" w:rsidR="00F710C2" w:rsidP="00F710C2" w:rsidRDefault="00F710C2" w14:paraId="55306BD1" w14:textId="52B5BA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710C2" w:rsidP="00F710C2" w:rsidRDefault="00F710C2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710C2" w:rsidR="00F710C2" w:rsidP="00F710C2" w:rsidRDefault="00F710C2" w14:paraId="3E149C49" w14:textId="6967979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01</w:t>
            </w:r>
          </w:p>
        </w:tc>
        <w:tc>
          <w:tcPr>
            <w:tcW w:w="5870" w:type="dxa"/>
          </w:tcPr>
          <w:p w:rsidRPr="00F710C2" w:rsidR="00F710C2" w:rsidP="00F710C2" w:rsidRDefault="00F710C2" w14:paraId="37BC83B3" w14:textId="08437B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:rsidRPr="00F710C2" w:rsidR="00F710C2" w:rsidP="00F710C2" w:rsidRDefault="00F710C2" w14:paraId="56152D89" w14:textId="51F1B9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710C2" w:rsidP="00F710C2" w:rsidRDefault="00F710C2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710C2" w:rsidR="00F710C2" w:rsidP="00F710C2" w:rsidRDefault="00F710C2" w14:paraId="22C1A284" w14:textId="5C4A08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25</w:t>
            </w:r>
          </w:p>
        </w:tc>
        <w:tc>
          <w:tcPr>
            <w:tcW w:w="5870" w:type="dxa"/>
          </w:tcPr>
          <w:p w:rsidRPr="00F710C2" w:rsidR="00F710C2" w:rsidP="00F710C2" w:rsidRDefault="00F710C2" w14:paraId="798454FA" w14:textId="038E142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:rsidRPr="00F710C2" w:rsidR="00F710C2" w:rsidP="00F710C2" w:rsidRDefault="00F710C2" w14:paraId="64BCEF68" w14:textId="7B5DA6A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:rsidTr="00F710C2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F710C2" w:rsidR="00F710C2" w:rsidP="00F710C2" w:rsidRDefault="00F710C2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710C2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F710C2" w:rsidR="00F710C2" w:rsidP="00F710C2" w:rsidRDefault="00F710C2" w14:paraId="20B8434A" w14:textId="240439E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F710C2" w:rsidR="00F710C2" w:rsidP="00F710C2" w:rsidRDefault="00F710C2" w14:paraId="57FA4267" w14:textId="7494735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F710C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F710C2" w:rsidR="00F710C2" w:rsidP="00F710C2" w:rsidRDefault="00F710C2" w14:paraId="36D23F10" w14:textId="4174AF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:rsidRPr="009D61FA" w:rsidR="00F003A4" w:rsidP="001A01EE" w:rsidRDefault="00F003A4" w14:paraId="0C0802D9" w14:textId="4CFFE23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10C2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710C2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710C2" w:rsidP="00F710C2" w:rsidRDefault="00F710C2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710C2" w:rsidR="00F710C2" w:rsidP="00F710C2" w:rsidRDefault="00F710C2" w14:paraId="76FDD812" w14:textId="38E265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11</w:t>
            </w:r>
          </w:p>
        </w:tc>
        <w:tc>
          <w:tcPr>
            <w:tcW w:w="5870" w:type="dxa"/>
          </w:tcPr>
          <w:p w:rsidRPr="00F710C2" w:rsidR="00F710C2" w:rsidP="00F710C2" w:rsidRDefault="00F710C2" w14:paraId="03571DB6" w14:textId="380016C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Child Health, Safety and Nutrition</w:t>
            </w:r>
          </w:p>
        </w:tc>
        <w:tc>
          <w:tcPr>
            <w:tcW w:w="1313" w:type="dxa"/>
          </w:tcPr>
          <w:p w:rsidRPr="00F710C2" w:rsidR="00F710C2" w:rsidP="00F710C2" w:rsidRDefault="00F710C2" w14:paraId="401B7A34" w14:textId="45D0795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710C2" w:rsidP="00F710C2" w:rsidRDefault="00F710C2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710C2" w:rsidR="00F710C2" w:rsidP="00F710C2" w:rsidRDefault="00F710C2" w14:paraId="66A271EF" w14:textId="3A4FAD7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18</w:t>
            </w:r>
          </w:p>
        </w:tc>
        <w:tc>
          <w:tcPr>
            <w:tcW w:w="5870" w:type="dxa"/>
          </w:tcPr>
          <w:p w:rsidRPr="00CD7A4A" w:rsidR="00CD7A4A" w:rsidP="00CD7A4A" w:rsidRDefault="00F710C2" w14:paraId="00F9BB57" w14:textId="18DF152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aching in a Diverse Society </w:t>
            </w:r>
          </w:p>
        </w:tc>
        <w:tc>
          <w:tcPr>
            <w:tcW w:w="1313" w:type="dxa"/>
          </w:tcPr>
          <w:p w:rsidRPr="00F710C2" w:rsidR="00F710C2" w:rsidP="00F710C2" w:rsidRDefault="00F710C2" w14:paraId="0794A019" w14:textId="33F9EFD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:rsidTr="00880616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F710C2" w:rsidR="00F710C2" w:rsidP="00F710C2" w:rsidRDefault="00F710C2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F710C2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710C2" w:rsidR="00F710C2" w:rsidP="00F710C2" w:rsidRDefault="00F710C2" w14:paraId="65DB1BD4" w14:textId="74BA0B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47</w:t>
            </w:r>
          </w:p>
        </w:tc>
        <w:tc>
          <w:tcPr>
            <w:tcW w:w="5870" w:type="dxa"/>
          </w:tcPr>
          <w:p w:rsidRPr="00F710C2" w:rsidR="00F710C2" w:rsidP="00F710C2" w:rsidRDefault="00F710C2" w14:paraId="21C771E7" w14:textId="5541ED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Observation and Assessment in Early Childhood Education</w:t>
            </w:r>
          </w:p>
        </w:tc>
        <w:tc>
          <w:tcPr>
            <w:tcW w:w="1313" w:type="dxa"/>
          </w:tcPr>
          <w:p w:rsidRPr="00F710C2" w:rsidR="00F710C2" w:rsidP="00F710C2" w:rsidRDefault="00F710C2" w14:paraId="7B69753E" w14:textId="11AEE5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1A01EE" w:rsidR="00FE5239" w:rsidP="001A01EE" w:rsidRDefault="001A01EE" w14:paraId="140CCA44" w14:textId="0F97438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1A01EE" w:rsidTr="236B6D0B" w14:paraId="3966DE9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1A01EE" w:rsidP="00467559" w:rsidRDefault="001A01EE" w14:paraId="408E0BAC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1A01EE" w:rsidP="00467559" w:rsidRDefault="001A01EE" w14:paraId="2462AA7D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1A01EE" w:rsidP="00467559" w:rsidRDefault="001A01EE" w14:paraId="7833518D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1A01EE" w:rsidP="00467559" w:rsidRDefault="001A01EE" w14:paraId="63CC8DC0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710C2" w:rsidTr="236B6D0B" w14:paraId="36384564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F710C2" w:rsidR="00F710C2" w:rsidP="00F710C2" w:rsidRDefault="00F710C2" w14:paraId="3A75E02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F710C2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710C2" w:rsidR="00F710C2" w:rsidP="00F710C2" w:rsidRDefault="00F710C2" w14:paraId="57262DAF" w14:textId="098124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4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710C2" w:rsidR="00F710C2" w:rsidP="00F710C2" w:rsidRDefault="00F710C2" w14:paraId="6EB37EC5" w14:textId="60CBC3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Supervised Field Experience: Student Teach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710C2" w:rsidR="00F710C2" w:rsidP="00F710C2" w:rsidRDefault="00F710C2" w14:paraId="7713307E" w14:textId="2B9CAE5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3BB74801" w:rsidP="236B6D0B" w:rsidRDefault="3BB74801" w14:paraId="7BA5F824" w14:textId="37347931">
      <w:pPr>
        <w:spacing w:after="160" w:line="259" w:lineRule="auto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  <w:r w:rsidRPr="236B6D0B" w:rsidR="3BB7480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vertAlign w:val="superscript"/>
          <w:lang w:val="en-US"/>
        </w:rPr>
        <w:t>1</w:t>
      </w:r>
      <w:r w:rsidRPr="236B6D0B" w:rsidR="3BB7480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Note: take in the second 8 weeks</w:t>
      </w:r>
    </w:p>
    <w:p w:rsidR="0067051E" w:rsidP="00605018" w:rsidRDefault="0067051E" w14:paraId="1B2AB367" w14:textId="557C160B">
      <w:pPr>
        <w:pStyle w:val="Heading10"/>
      </w:pPr>
      <w:r>
        <w:t>Career Options</w:t>
      </w:r>
    </w:p>
    <w:p w:rsidR="007937D8" w:rsidP="00702EF2" w:rsidRDefault="007937D8" w14:paraId="3222FEC4" w14:textId="77777777">
      <w:pPr>
        <w:spacing w:after="0" w:line="240" w:lineRule="auto"/>
        <w:ind w:left="360"/>
        <w:rPr>
          <w:rFonts w:cstheme="minorHAnsi"/>
          <w:sz w:val="20"/>
          <w:szCs w:val="20"/>
        </w:rPr>
        <w:sectPr w:rsidR="007937D8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docGrid w:linePitch="360"/>
        </w:sectPr>
      </w:pPr>
    </w:p>
    <w:p w:rsidRPr="00702EF2" w:rsidR="00702EF2" w:rsidP="00702EF2" w:rsidRDefault="00702EF2" w14:paraId="339A77B8" w14:textId="5756A5C9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:rsidRPr="00702EF2" w:rsidR="00702EF2" w:rsidP="00702EF2" w:rsidRDefault="00702EF2" w14:paraId="47EF9D7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:rsidRPr="00702EF2" w:rsidR="00702EF2" w:rsidP="00702EF2" w:rsidRDefault="00702EF2" w14:paraId="218E9E7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:rsidR="00605018" w:rsidP="00702EF2" w:rsidRDefault="0067051E" w14:paraId="24DA84FC" w14:textId="30F4272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2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7937D8" w:rsidR="007937D8" w:rsidP="007937D8" w:rsidRDefault="0067051E" w14:paraId="32BBC173" w14:textId="68F342CD">
      <w:pPr>
        <w:spacing w:after="0" w:line="240" w:lineRule="auto"/>
        <w:ind w:left="360"/>
        <w:rPr>
          <w:rStyle w:val="Hyperlink"/>
          <w:color w:val="auto"/>
          <w:sz w:val="18"/>
          <w:szCs w:val="18"/>
          <w:u w:val="none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sectPr w:rsidRPr="007937D8" w:rsidR="007937D8" w:rsidSect="007937D8">
      <w:type w:val="continuous"/>
      <w:pgSz w:w="12240" w:h="15840" w:orient="portrait" w:code="1"/>
      <w:pgMar w:top="360" w:right="360" w:bottom="720" w:left="360" w:header="360" w:footer="144" w:gutter="0"/>
      <w:cols w:space="720" w:num="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2AC9" w:rsidP="00DF2F19" w:rsidRDefault="00FE2AC9" w14:paraId="64AE3262" w14:textId="77777777">
      <w:pPr>
        <w:spacing w:after="0" w:line="240" w:lineRule="auto"/>
      </w:pPr>
      <w:r>
        <w:separator/>
      </w:r>
    </w:p>
  </w:endnote>
  <w:endnote w:type="continuationSeparator" w:id="0">
    <w:p w:rsidR="00FE2AC9" w:rsidP="00DF2F19" w:rsidRDefault="00FE2AC9" w14:paraId="01FB3284" w14:textId="77777777">
      <w:pPr>
        <w:spacing w:after="0" w:line="240" w:lineRule="auto"/>
      </w:pPr>
      <w:r>
        <w:continuationSeparator/>
      </w:r>
    </w:p>
  </w:endnote>
  <w:endnote w:type="continuationNotice" w:id="1">
    <w:p w:rsidR="00FE2AC9" w:rsidRDefault="00FE2AC9" w14:paraId="1A72661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E0855" w:rsidRDefault="005E0855" w14:paraId="308F38B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2AC9" w:rsidP="00DF2F19" w:rsidRDefault="00FE2AC9" w14:paraId="2F126F03" w14:textId="77777777">
      <w:pPr>
        <w:spacing w:after="0" w:line="240" w:lineRule="auto"/>
      </w:pPr>
      <w:r>
        <w:separator/>
      </w:r>
    </w:p>
  </w:footnote>
  <w:footnote w:type="continuationSeparator" w:id="0">
    <w:p w:rsidR="00FE2AC9" w:rsidP="00DF2F19" w:rsidRDefault="00FE2AC9" w14:paraId="4B7CB657" w14:textId="77777777">
      <w:pPr>
        <w:spacing w:after="0" w:line="240" w:lineRule="auto"/>
      </w:pPr>
      <w:r>
        <w:continuationSeparator/>
      </w:r>
    </w:p>
  </w:footnote>
  <w:footnote w:type="continuationNotice" w:id="1">
    <w:p w:rsidR="00FE2AC9" w:rsidRDefault="00FE2AC9" w14:paraId="6AB458C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E0855" w:rsidRDefault="005E0855" w14:paraId="24569C5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E0855" w:rsidRDefault="005E0855" w14:paraId="37728CA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4B39C94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15FD63EF" w:rsidR="15FD63EF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15FD63EF" w:rsidR="15FD63EF">
      <w:rPr>
        <w:rFonts w:ascii="Gill Sans MT" w:hAnsi="Gill Sans MT" w:cs="Times New Roman"/>
        <w:caps w:val="1"/>
        <w:sz w:val="40"/>
        <w:szCs w:val="40"/>
      </w:rPr>
      <w:t xml:space="preserve"> Map</w:t>
    </w:r>
    <w:r w:rsidRPr="15FD63EF" w:rsidR="15FD63EF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15FD63EF" w:rsidR="15FD63EF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479D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76AAE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085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420DE"/>
    <w:rsid w:val="00756FE3"/>
    <w:rsid w:val="00782A78"/>
    <w:rsid w:val="0079066E"/>
    <w:rsid w:val="00793168"/>
    <w:rsid w:val="007937D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D0B3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D7A4A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0C2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2AC9"/>
    <w:rsid w:val="00FE5239"/>
    <w:rsid w:val="15FD63EF"/>
    <w:rsid w:val="1716A510"/>
    <w:rsid w:val="236B6D0B"/>
    <w:rsid w:val="3BB74801"/>
    <w:rsid w:val="7142D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://msjc.emsicc.com" TargetMode="External" Id="rId22" /><Relationship Type="http://schemas.openxmlformats.org/officeDocument/2006/relationships/hyperlink" Target="https://catalog.msjc.edu/instructional-programs/" TargetMode="External" Id="Rbab2bcb4d7b144ba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DS_Teacher_CERT</dc:title>
  <dc:subject/>
  <dc:creator>Rhonda Nishimoto</dc:creator>
  <keywords/>
  <dc:description/>
  <lastModifiedBy>Meghan Basgall</lastModifiedBy>
  <revision>7</revision>
  <dcterms:created xsi:type="dcterms:W3CDTF">2021-02-23T21:35:00.0000000Z</dcterms:created>
  <dcterms:modified xsi:type="dcterms:W3CDTF">2023-05-15T16:59:23.22059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